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7BF9A642"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 </w:t>
      </w:r>
    </w:p>
    <w:p w14:paraId="29DAF9C4" w14:textId="553DBBF5"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ing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7"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 xml:space="preserve">what they represent may be found on the King County Assessor website </w:t>
      </w:r>
      <w:r w:rsidR="0092259F" w:rsidRPr="0045335E">
        <w:rPr>
          <w:rFonts w:cstheme="minorHAnsi"/>
        </w:rPr>
        <w:t>(</w:t>
      </w:r>
      <w:hyperlink r:id="rId8" w:history="1">
        <w:r w:rsidR="0092259F" w:rsidRPr="0045335E">
          <w:rPr>
            <w:rStyle w:val="Hyperlink"/>
            <w:rFonts w:cstheme="minorHAnsi"/>
            <w:color w:val="337AB7"/>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7777777"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a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5578D2C2" w14:textId="028CA6F7" w:rsidR="00AE593E" w:rsidRDefault="001A57DE" w:rsidP="00AE593E">
      <w:pPr>
        <w:rPr>
          <w:lang w:eastAsia="en-US"/>
        </w:rPr>
      </w:pPr>
      <w:r>
        <w:rPr>
          <w:lang w:eastAsia="en-US"/>
        </w:rPr>
        <w:t>The first step in the EDA was to determine which variables, if any, could be removed from the dataset</w:t>
      </w:r>
      <w:r w:rsidR="000A6301">
        <w:rPr>
          <w:lang w:eastAsia="en-US"/>
        </w:rPr>
        <w:t xml:space="preserve"> due to being not informational for the analysis. It was determined that the ID field could be removed from the data for analysis purposes.</w:t>
      </w:r>
    </w:p>
    <w:p w14:paraId="5690EAB4" w14:textId="5F00234D" w:rsidR="006B4EA7" w:rsidRDefault="002F1E0A" w:rsidP="002F1E0A">
      <w:pPr>
        <w:rPr>
          <w:lang w:eastAsia="en-US"/>
        </w:rPr>
      </w:pPr>
      <w:r>
        <w:rPr>
          <w:lang w:eastAsia="en-US"/>
        </w:rPr>
        <w:lastRenderedPageBreak/>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r w:rsidR="009112CD">
        <w:rPr>
          <w:lang w:eastAsia="en-US"/>
        </w:rPr>
        <w:t xml:space="preserve">Variable interpretation also seemed to be </w:t>
      </w:r>
      <w:proofErr w:type="gramStart"/>
      <w:r w:rsidR="009112CD">
        <w:rPr>
          <w:lang w:eastAsia="en-US"/>
        </w:rPr>
        <w:t>pretty easy</w:t>
      </w:r>
      <w:proofErr w:type="gramEnd"/>
      <w:r w:rsidR="009112CD">
        <w:rPr>
          <w:lang w:eastAsia="en-US"/>
        </w:rPr>
        <w:t xml:space="preserve"> to interpret and thus no variables needed to be imputed. </w:t>
      </w:r>
    </w:p>
    <w:p w14:paraId="18AB38E8" w14:textId="31232A75" w:rsidR="00F77E42" w:rsidRPr="005B6B6E" w:rsidRDefault="00F77E42" w:rsidP="002F1E0A">
      <w:pPr>
        <w:rPr>
          <w:lang w:eastAsia="en-US"/>
        </w:rPr>
      </w:pPr>
      <w:r>
        <w:rPr>
          <w:lang w:eastAsia="en-US"/>
        </w:rPr>
        <w:t xml:space="preserve">Additional analysis was performed to evaluate </w:t>
      </w:r>
      <w:r w:rsidR="00A002BB">
        <w:rPr>
          <w:lang w:eastAsia="en-US"/>
        </w:rPr>
        <w:t>data p</w:t>
      </w:r>
      <w:r>
        <w:rPr>
          <w:lang w:eastAsia="en-US"/>
        </w:rPr>
        <w:t>lots for all va</w:t>
      </w:r>
      <w:r w:rsidR="009F030F">
        <w:rPr>
          <w:lang w:eastAsia="en-US"/>
        </w:rPr>
        <w:t>riables (Figure 1)</w:t>
      </w:r>
      <w:r w:rsidR="00B54518">
        <w:rPr>
          <w:lang w:eastAsia="en-US"/>
        </w:rPr>
        <w:t xml:space="preserve"> to quickly review data normality. </w:t>
      </w:r>
      <w:r w:rsidR="00A62F33">
        <w:rPr>
          <w:lang w:eastAsia="en-US"/>
        </w:rPr>
        <w:t>Results showed some skew</w:t>
      </w:r>
      <w:r w:rsidR="00FD6ED4">
        <w:rPr>
          <w:lang w:eastAsia="en-US"/>
        </w:rPr>
        <w:t xml:space="preserve"> and thus both a log (Figure 2) and square root (Figure 3) based transformations were performed. </w:t>
      </w:r>
      <w:r w:rsidR="00431EE2">
        <w:rPr>
          <w:lang w:eastAsia="en-US"/>
        </w:rPr>
        <w:t xml:space="preserve">The log transformed variables look to visually satisfy the assumption of linear trend, constant variance and conditional normality. </w:t>
      </w:r>
      <w:r w:rsidR="007D6CBE">
        <w:rPr>
          <w:lang w:eastAsia="en-US"/>
        </w:rPr>
        <w:t xml:space="preserve">It is assumed that these data are independent due to the nature of the data. </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5380083B" w14:textId="77777777" w:rsidR="00B04E86" w:rsidRDefault="00100A40" w:rsidP="00B04E86">
      <w:pPr>
        <w:rPr>
          <w:sz w:val="28"/>
          <w:szCs w:val="28"/>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4677DCE6" w14:textId="2FD51079" w:rsidR="00B04E86" w:rsidRDefault="009D4B78" w:rsidP="00B04E86">
      <w:pPr>
        <w:pStyle w:val="Heading2"/>
        <w:rPr>
          <w:sz w:val="28"/>
          <w:szCs w:val="28"/>
        </w:rPr>
      </w:pPr>
      <w:r>
        <w:rPr>
          <w:sz w:val="28"/>
          <w:szCs w:val="28"/>
        </w:rPr>
        <w:t>Model</w:t>
      </w:r>
      <w:r w:rsidR="00B04E86">
        <w:rPr>
          <w:sz w:val="28"/>
          <w:szCs w:val="28"/>
        </w:rPr>
        <w:t xml:space="preserve"> </w:t>
      </w:r>
      <w:r>
        <w:rPr>
          <w:sz w:val="28"/>
          <w:szCs w:val="28"/>
        </w:rPr>
        <w:t>Selection</w:t>
      </w:r>
    </w:p>
    <w:p w14:paraId="1BE5AD9A" w14:textId="1E5162D7" w:rsidR="00213994" w:rsidRPr="00213994" w:rsidRDefault="00213994" w:rsidP="00213994">
      <w:pPr>
        <w:rPr>
          <w:u w:val="single"/>
          <w:lang w:eastAsia="en-US"/>
        </w:rPr>
      </w:pPr>
      <w:r w:rsidRPr="00213994">
        <w:rPr>
          <w:u w:val="single"/>
          <w:lang w:eastAsia="en-US"/>
        </w:rPr>
        <w:t>Model 1</w:t>
      </w:r>
      <w:r w:rsidR="00EA618F">
        <w:rPr>
          <w:u w:val="single"/>
          <w:lang w:eastAsia="en-US"/>
        </w:rPr>
        <w:t xml:space="preserve"> – Basic Linear Regression</w:t>
      </w:r>
      <w:r w:rsidR="00DB1192">
        <w:rPr>
          <w:u w:val="single"/>
          <w:lang w:eastAsia="en-US"/>
        </w:rPr>
        <w:t xml:space="preserve"> Model</w:t>
      </w:r>
    </w:p>
    <w:p w14:paraId="0A47574C" w14:textId="3C434303" w:rsidR="00712E4A" w:rsidRDefault="009D4B78" w:rsidP="00712E4A">
      <w:pPr>
        <w:rPr>
          <w:lang w:eastAsia="en-US"/>
        </w:rPr>
      </w:pPr>
      <w:r>
        <w:rPr>
          <w:lang w:eastAsia="en-US"/>
        </w:rPr>
        <w:t>An initial basic linear regression model was run against</w:t>
      </w:r>
      <w:r w:rsidR="00C013E2">
        <w:rPr>
          <w:lang w:eastAsia="en-US"/>
        </w:rPr>
        <w:t xml:space="preserve"> the data utilizing </w:t>
      </w:r>
      <w:r w:rsidR="000F5E68">
        <w:rPr>
          <w:lang w:eastAsia="en-US"/>
        </w:rPr>
        <w:t xml:space="preserve">minimal variables to provide an initial test of the model. </w:t>
      </w:r>
      <w:r w:rsidR="00055A6C">
        <w:rPr>
          <w:lang w:eastAsia="en-US"/>
        </w:rPr>
        <w:t>The initial test model was:</w:t>
      </w:r>
    </w:p>
    <w:p w14:paraId="1CC2F034" w14:textId="77777777" w:rsidR="00055A6C" w:rsidRDefault="00055A6C" w:rsidP="00055A6C">
      <w:pPr>
        <w:pStyle w:val="BlockText"/>
        <w:rPr>
          <w:b/>
        </w:rPr>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price)=</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bathroom)+</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sqft_living)</m:t>
          </m:r>
        </m:oMath>
      </m:oMathPara>
    </w:p>
    <w:p w14:paraId="7B6EAFD7" w14:textId="5A504989" w:rsidR="00055A6C" w:rsidRDefault="00055A6C" w:rsidP="00712E4A">
      <w:pPr>
        <w:rPr>
          <w:lang w:eastAsia="en-US"/>
        </w:rPr>
      </w:pPr>
      <w:r>
        <w:rPr>
          <w:lang w:eastAsia="en-US"/>
        </w:rPr>
        <w:t xml:space="preserve">Fitting this model utilizing a basic linear regression model resulted in the following </w:t>
      </w:r>
      <w:r w:rsidR="007E226F">
        <w:rPr>
          <w:lang w:eastAsia="en-US"/>
        </w:rPr>
        <w:t>fit model:</w:t>
      </w:r>
    </w:p>
    <w:p w14:paraId="5521FD89" w14:textId="6D40ACEC" w:rsidR="007E226F" w:rsidRDefault="007E226F" w:rsidP="00712E4A">
      <w:pPr>
        <w:rPr>
          <w:lang w:eastAsia="en-US"/>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price</m:t>
              </m:r>
            </m:e>
          </m:d>
          <m:r>
            <m:rPr>
              <m:sty m:val="b"/>
            </m:rPr>
            <w:rPr>
              <w:rFonts w:ascii="Cambria Math" w:hAnsi="Cambria Math"/>
            </w:rPr>
            <m:t>=-39456.614-5165.6⋅</m:t>
          </m:r>
          <m:d>
            <m:dPr>
              <m:ctrlPr>
                <w:rPr>
                  <w:rFonts w:ascii="Cambria Math" w:hAnsi="Cambria Math" w:cs="Times New Roman"/>
                  <w:b/>
                  <w:sz w:val="24"/>
                  <w:szCs w:val="24"/>
                </w:rPr>
              </m:ctrlPr>
            </m:dPr>
            <m:e>
              <m:r>
                <m:rPr>
                  <m:sty m:val="b"/>
                </m:rPr>
                <w:rPr>
                  <w:rFonts w:ascii="Cambria Math" w:hAnsi="Cambria Math"/>
                </w:rPr>
                <m:t>NumberOfBathroom</m:t>
              </m:r>
            </m:e>
          </m:d>
          <m:r>
            <m:rPr>
              <m:sty m:val="b"/>
            </m:rPr>
            <w:rPr>
              <w:rFonts w:ascii="Cambria Math" w:hAnsi="Cambria Math"/>
            </w:rPr>
            <m:t>+283.892(sqft_living)</m:t>
          </m:r>
        </m:oMath>
      </m:oMathPara>
    </w:p>
    <w:p w14:paraId="6107BD6E" w14:textId="6C5FAC2C" w:rsidR="00055A6C" w:rsidRDefault="007E226F" w:rsidP="00712E4A">
      <w:pPr>
        <w:rPr>
          <w:lang w:eastAsia="en-US"/>
        </w:rPr>
      </w:pPr>
      <w:r>
        <w:rPr>
          <w:lang w:eastAsia="en-US"/>
        </w:rPr>
        <w:t xml:space="preserve">In reviewing </w:t>
      </w:r>
      <w:r w:rsidR="00783BA2">
        <w:rPr>
          <w:lang w:eastAsia="en-US"/>
        </w:rPr>
        <w:t>the plots of model fits for this model (Figure 4) we see the following information:</w:t>
      </w:r>
    </w:p>
    <w:p w14:paraId="2D5D1324" w14:textId="27F9D7F4" w:rsidR="00783BA2" w:rsidRDefault="00783BA2" w:rsidP="00783BA2">
      <w:pPr>
        <w:pStyle w:val="ListParagraph"/>
        <w:numPr>
          <w:ilvl w:val="0"/>
          <w:numId w:val="2"/>
        </w:numPr>
        <w:rPr>
          <w:lang w:eastAsia="en-US"/>
        </w:rPr>
      </w:pPr>
      <w:r w:rsidRPr="007C4F34">
        <w:rPr>
          <w:u w:val="single"/>
          <w:lang w:eastAsia="en-US"/>
        </w:rPr>
        <w:t>Residual Plot</w:t>
      </w:r>
      <w:r>
        <w:rPr>
          <w:lang w:eastAsia="en-US"/>
        </w:rPr>
        <w:t xml:space="preserve"> – There is a slight suspicion of non-constant variance, as we can see a slight funnel shap</w:t>
      </w:r>
      <w:r w:rsidR="00CC41B5">
        <w:rPr>
          <w:lang w:eastAsia="en-US"/>
        </w:rPr>
        <w:t>e as the predicted values increase. This is not too serios, and further analysis will proceed with caution</w:t>
      </w:r>
    </w:p>
    <w:p w14:paraId="36DE8482" w14:textId="3CEDCA92" w:rsidR="00CC41B5" w:rsidRDefault="00CC41B5" w:rsidP="00783BA2">
      <w:pPr>
        <w:pStyle w:val="ListParagraph"/>
        <w:numPr>
          <w:ilvl w:val="0"/>
          <w:numId w:val="2"/>
        </w:numPr>
        <w:rPr>
          <w:lang w:eastAsia="en-US"/>
        </w:rPr>
      </w:pPr>
      <w:r w:rsidRPr="007C4F34">
        <w:rPr>
          <w:u w:val="single"/>
          <w:lang w:eastAsia="en-US"/>
        </w:rPr>
        <w:t>Studentized Residual Plot</w:t>
      </w:r>
      <w:r>
        <w:rPr>
          <w:lang w:eastAsia="en-US"/>
        </w:rPr>
        <w:t xml:space="preserve"> – </w:t>
      </w:r>
      <w:r w:rsidR="00691AB3" w:rsidRPr="00691AB3">
        <w:rPr>
          <w:lang w:eastAsia="en-US"/>
        </w:rPr>
        <w:t>This plot is very similar to the Residual plot although this plot identifies potential outlying observations. This may provide some evidence against the normality assumption. Further analysis may be necessary on these points</w:t>
      </w:r>
      <w:r w:rsidR="00691AB3">
        <w:rPr>
          <w:lang w:eastAsia="en-US"/>
        </w:rPr>
        <w:t>.</w:t>
      </w:r>
    </w:p>
    <w:p w14:paraId="09810AD3" w14:textId="33C0CD2E" w:rsidR="00691AB3" w:rsidRDefault="007C4F34" w:rsidP="00783BA2">
      <w:pPr>
        <w:pStyle w:val="ListParagraph"/>
        <w:numPr>
          <w:ilvl w:val="0"/>
          <w:numId w:val="2"/>
        </w:numPr>
        <w:rPr>
          <w:lang w:eastAsia="en-US"/>
        </w:rPr>
      </w:pPr>
      <w:r w:rsidRPr="007C4F34">
        <w:rPr>
          <w:u w:val="single"/>
          <w:lang w:eastAsia="en-US"/>
        </w:rPr>
        <w:t>Q-Q Plot of Residuals</w:t>
      </w:r>
      <w:r>
        <w:rPr>
          <w:lang w:eastAsia="en-US"/>
        </w:rPr>
        <w:t xml:space="preserve"> - </w:t>
      </w:r>
      <w:r w:rsidRPr="007C4F34">
        <w:rPr>
          <w:lang w:eastAsia="en-US"/>
        </w:rPr>
        <w:t>The QQ Plot of residuals displayed below provides little evidence that the residuals are not normally distributed.</w:t>
      </w:r>
    </w:p>
    <w:p w14:paraId="4A814A81" w14:textId="70D6586D" w:rsidR="007C4F34" w:rsidRDefault="007C4F34" w:rsidP="00783BA2">
      <w:pPr>
        <w:pStyle w:val="ListParagraph"/>
        <w:numPr>
          <w:ilvl w:val="0"/>
          <w:numId w:val="2"/>
        </w:numPr>
        <w:rPr>
          <w:lang w:eastAsia="en-US"/>
        </w:rPr>
      </w:pPr>
      <w:r w:rsidRPr="007C4F34">
        <w:rPr>
          <w:u w:val="single"/>
          <w:lang w:eastAsia="en-US"/>
        </w:rPr>
        <w:t>Histogram of Residuals</w:t>
      </w:r>
      <w:r>
        <w:rPr>
          <w:lang w:eastAsia="en-US"/>
        </w:rPr>
        <w:t xml:space="preserve"> - </w:t>
      </w:r>
      <w:r w:rsidRPr="007C4F34">
        <w:rPr>
          <w:lang w:eastAsia="en-US"/>
        </w:rPr>
        <w:t>The histogram of residuals displayed does not provide strong evidence that the residuals are not normally distributed.</w:t>
      </w:r>
    </w:p>
    <w:p w14:paraId="6A0B4E8C" w14:textId="2DA3574D" w:rsidR="00EA618F" w:rsidRDefault="00EA618F" w:rsidP="00EA618F">
      <w:pPr>
        <w:rPr>
          <w:u w:val="single"/>
          <w:lang w:eastAsia="en-US"/>
        </w:rPr>
      </w:pPr>
      <w:r w:rsidRPr="00DB1192">
        <w:rPr>
          <w:u w:val="single"/>
          <w:lang w:eastAsia="en-US"/>
        </w:rPr>
        <w:t xml:space="preserve">Model 2 </w:t>
      </w:r>
      <w:r w:rsidR="00DB1192" w:rsidRPr="00DB1192">
        <w:rPr>
          <w:u w:val="single"/>
          <w:lang w:eastAsia="en-US"/>
        </w:rPr>
        <w:t>–</w:t>
      </w:r>
      <w:r w:rsidRPr="00DB1192">
        <w:rPr>
          <w:u w:val="single"/>
          <w:lang w:eastAsia="en-US"/>
        </w:rPr>
        <w:t xml:space="preserve"> </w:t>
      </w:r>
      <w:r w:rsidR="00DB1192" w:rsidRPr="00DB1192">
        <w:rPr>
          <w:u w:val="single"/>
          <w:lang w:eastAsia="en-US"/>
        </w:rPr>
        <w:t>Stepwise Linear Regression Model</w:t>
      </w:r>
    </w:p>
    <w:p w14:paraId="6E58FAEA" w14:textId="4990A93C" w:rsidR="00DB1192" w:rsidRPr="00DB1192" w:rsidRDefault="00DB1192" w:rsidP="00EA618F">
      <w:pPr>
        <w:rPr>
          <w:lang w:eastAsia="en-US"/>
        </w:rPr>
      </w:pPr>
      <w:r>
        <w:rPr>
          <w:lang w:eastAsia="en-US"/>
        </w:rPr>
        <w:lastRenderedPageBreak/>
        <w:t>A second model was developed</w:t>
      </w:r>
      <w:r w:rsidR="00BC1F10">
        <w:rPr>
          <w:lang w:eastAsia="en-US"/>
        </w:rPr>
        <w:t xml:space="preserve"> utilizing a stepwise feature selection process on the data. </w:t>
      </w:r>
      <w:r w:rsidR="006A1BBB">
        <w:rPr>
          <w:lang w:eastAsia="en-US"/>
        </w:rPr>
        <w:t>The stepwise function</w:t>
      </w:r>
      <w:r w:rsidR="009D5A5F">
        <w:rPr>
          <w:lang w:eastAsia="en-US"/>
        </w:rPr>
        <w:t xml:space="preserve"> </w:t>
      </w:r>
    </w:p>
    <w:p w14:paraId="16B7DBC9" w14:textId="2B4F5AA0" w:rsidR="00712E4A" w:rsidRDefault="00712E4A" w:rsidP="00712E4A">
      <w:pPr>
        <w:pStyle w:val="Heading2"/>
        <w:rPr>
          <w:sz w:val="28"/>
          <w:szCs w:val="28"/>
        </w:rPr>
      </w:pPr>
      <w:r>
        <w:rPr>
          <w:sz w:val="28"/>
          <w:szCs w:val="28"/>
        </w:rPr>
        <w:t>Parameter Interpretation</w:t>
      </w:r>
    </w:p>
    <w:p w14:paraId="1E546C7E" w14:textId="27D2D260" w:rsidR="00712E4A" w:rsidRDefault="00712E4A"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50B9C943" w:rsidR="00712E4A" w:rsidRDefault="00712E4A" w:rsidP="00712E4A">
      <w:pPr>
        <w:rPr>
          <w:lang w:eastAsia="en-US"/>
        </w:rPr>
      </w:pPr>
    </w:p>
    <w:p w14:paraId="46FA15F7" w14:textId="77777777"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5C080C67" w14:textId="1FB1346C" w:rsidR="00712E4A" w:rsidRPr="00712E4A" w:rsidRDefault="00712E4A" w:rsidP="00712E4A">
      <w:pPr>
        <w:rPr>
          <w:lang w:eastAsia="en-US"/>
        </w:rPr>
      </w:pPr>
      <w:r>
        <w:rPr>
          <w:lang w:eastAsia="en-US"/>
        </w:rPr>
        <w:t xml:space="preserve">The goal of analysis question 2 is to </w:t>
      </w:r>
      <w:r w:rsidR="00076733">
        <w:rPr>
          <w:lang w:eastAsia="en-US"/>
        </w:rPr>
        <w:t>perform a secondary analysis to demonstrate the ability</w:t>
      </w:r>
      <w:r w:rsidR="006469EF">
        <w:rPr>
          <w:lang w:eastAsia="en-US"/>
        </w:rPr>
        <w:t xml:space="preserve"> to understand the analysis workflow and clarification of writing conclusions. </w:t>
      </w:r>
    </w:p>
    <w:p w14:paraId="3C847642" w14:textId="6E109705" w:rsidR="00712E4A" w:rsidRDefault="00712E4A" w:rsidP="00712E4A">
      <w:pPr>
        <w:pStyle w:val="Heading2"/>
        <w:rPr>
          <w:sz w:val="32"/>
          <w:szCs w:val="32"/>
        </w:rPr>
      </w:pPr>
      <w:r>
        <w:rPr>
          <w:sz w:val="32"/>
          <w:szCs w:val="32"/>
        </w:rPr>
        <w:t xml:space="preserve"> </w:t>
      </w:r>
    </w:p>
    <w:p w14:paraId="1EDD8A86" w14:textId="6DEB2AC2" w:rsidR="008B15E2" w:rsidRDefault="008B15E2" w:rsidP="008B15E2">
      <w:pPr>
        <w:pStyle w:val="Heading2"/>
        <w:rPr>
          <w:sz w:val="28"/>
          <w:szCs w:val="28"/>
        </w:rPr>
      </w:pPr>
      <w:r>
        <w:rPr>
          <w:sz w:val="28"/>
          <w:szCs w:val="28"/>
        </w:rPr>
        <w:t>Main Analysis</w:t>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CB61106" w14:textId="26EE1233" w:rsidR="000F0455" w:rsidRDefault="000F0455" w:rsidP="000F0455">
      <w:pPr>
        <w:rPr>
          <w:lang w:eastAsia="en-US"/>
        </w:rPr>
      </w:pPr>
    </w:p>
    <w:p w14:paraId="163CECCC" w14:textId="3A54FF6A" w:rsidR="00343CB7" w:rsidRDefault="00343CB7" w:rsidP="000F0455">
      <w:pPr>
        <w:rPr>
          <w:lang w:eastAsia="en-US"/>
        </w:rPr>
      </w:pP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77777777" w:rsidR="006F14E5" w:rsidRDefault="006F14E5" w:rsidP="000F0455">
      <w:pPr>
        <w:pStyle w:val="Heading2"/>
        <w:rPr>
          <w:sz w:val="32"/>
          <w:szCs w:val="32"/>
        </w:rPr>
      </w:pPr>
    </w:p>
    <w:p w14:paraId="14CB4DEB" w14:textId="77777777" w:rsidR="006F14E5" w:rsidRDefault="006F14E5" w:rsidP="000F0455">
      <w:pPr>
        <w:pStyle w:val="Heading2"/>
        <w:rPr>
          <w:sz w:val="32"/>
          <w:szCs w:val="32"/>
        </w:rPr>
      </w:pPr>
    </w:p>
    <w:p w14:paraId="7AC35FB8" w14:textId="77777777" w:rsidR="006F14E5" w:rsidRDefault="006F14E5" w:rsidP="000F0455">
      <w:pPr>
        <w:pStyle w:val="Heading2"/>
        <w:rPr>
          <w:sz w:val="32"/>
          <w:szCs w:val="32"/>
        </w:rPr>
      </w:pPr>
    </w:p>
    <w:p w14:paraId="7FED1EB0" w14:textId="77777777" w:rsidR="006F14E5" w:rsidRDefault="006F14E5" w:rsidP="000F0455">
      <w:pPr>
        <w:pStyle w:val="Heading2"/>
        <w:rPr>
          <w:sz w:val="32"/>
          <w:szCs w:val="32"/>
        </w:rPr>
      </w:pPr>
    </w:p>
    <w:p w14:paraId="456AA522" w14:textId="77777777" w:rsidR="006F14E5" w:rsidRDefault="006F14E5" w:rsidP="000F0455">
      <w:pPr>
        <w:pStyle w:val="Heading2"/>
        <w:rPr>
          <w:sz w:val="32"/>
          <w:szCs w:val="32"/>
        </w:rPr>
      </w:pPr>
    </w:p>
    <w:p w14:paraId="6FEFE3D1" w14:textId="77777777" w:rsidR="00585963" w:rsidRDefault="00585963" w:rsidP="000F0455">
      <w:pPr>
        <w:pStyle w:val="Heading2"/>
        <w:rPr>
          <w:sz w:val="32"/>
          <w:szCs w:val="32"/>
        </w:rPr>
      </w:pPr>
    </w:p>
    <w:p w14:paraId="67BDFA87" w14:textId="77777777" w:rsidR="00585963" w:rsidRDefault="00585963" w:rsidP="000F0455">
      <w:pPr>
        <w:pStyle w:val="Heading2"/>
        <w:rPr>
          <w:sz w:val="32"/>
          <w:szCs w:val="32"/>
        </w:rPr>
      </w:pPr>
    </w:p>
    <w:p w14:paraId="1B4AD940" w14:textId="77777777" w:rsidR="00585963" w:rsidRDefault="00585963" w:rsidP="000F0455">
      <w:pPr>
        <w:pStyle w:val="Heading2"/>
        <w:rPr>
          <w:sz w:val="32"/>
          <w:szCs w:val="32"/>
        </w:rPr>
      </w:pPr>
    </w:p>
    <w:p w14:paraId="598A24FB" w14:textId="77777777" w:rsidR="00585963" w:rsidRDefault="00585963" w:rsidP="000F0455">
      <w:pPr>
        <w:pStyle w:val="Heading2"/>
        <w:rPr>
          <w:sz w:val="32"/>
          <w:szCs w:val="32"/>
        </w:rPr>
      </w:pPr>
    </w:p>
    <w:p w14:paraId="2A923DD3" w14:textId="76EA3EDF" w:rsidR="00585963" w:rsidRDefault="00585963" w:rsidP="000F0455">
      <w:pPr>
        <w:pStyle w:val="Heading2"/>
        <w:rPr>
          <w:sz w:val="32"/>
          <w:szCs w:val="32"/>
        </w:rPr>
      </w:pPr>
    </w:p>
    <w:p w14:paraId="137AE00F" w14:textId="77777777" w:rsidR="00585963" w:rsidRPr="00585963" w:rsidRDefault="00585963" w:rsidP="00585963">
      <w:pPr>
        <w:rPr>
          <w:lang w:eastAsia="en-US"/>
        </w:rPr>
      </w:pPr>
    </w:p>
    <w:p w14:paraId="30C8228F" w14:textId="3F7FF2CB" w:rsidR="000F0455" w:rsidRDefault="000F0455" w:rsidP="000F0455">
      <w:pPr>
        <w:pStyle w:val="Heading2"/>
        <w:rPr>
          <w:sz w:val="32"/>
          <w:szCs w:val="32"/>
        </w:rPr>
      </w:pPr>
      <w:r>
        <w:rPr>
          <w:sz w:val="32"/>
          <w:szCs w:val="32"/>
        </w:rPr>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73865E46" w:rsidR="000F0455" w:rsidRDefault="00B13B23" w:rsidP="000F0455">
      <w:pPr>
        <w:rPr>
          <w:lang w:eastAsia="en-US"/>
        </w:rPr>
      </w:pPr>
      <w:r>
        <w:rPr>
          <w:lang w:eastAsia="en-US"/>
        </w:rPr>
        <w:t>Table 1 – EDA Summary Statistics</w:t>
      </w:r>
    </w:p>
    <w:p w14:paraId="7275A955" w14:textId="77777777" w:rsidR="00343CB7" w:rsidRDefault="00343CB7" w:rsidP="00343CB7">
      <w:pPr>
        <w:pStyle w:val="SourceCode"/>
      </w:pPr>
      <w:r>
        <w:rPr>
          <w:rStyle w:val="VerbatimChar"/>
        </w:rPr>
        <w:t xml:space="preserve">##        id                         date           price        </w:t>
      </w:r>
      <w:r>
        <w:br/>
      </w:r>
      <w:r>
        <w:rPr>
          <w:rStyle w:val="VerbatimChar"/>
        </w:rPr>
        <w:t>#</w:t>
      </w:r>
      <w:proofErr w:type="gramStart"/>
      <w:r>
        <w:rPr>
          <w:rStyle w:val="VerbatimChar"/>
        </w:rPr>
        <w:t>#  Min.</w:t>
      </w:r>
      <w:proofErr w:type="gramEnd"/>
      <w:r>
        <w:rPr>
          <w:rStyle w:val="VerbatimChar"/>
        </w:rPr>
        <w:t xml:space="preserve">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w:t>
      </w:r>
      <w:proofErr w:type="gramStart"/>
      <w:r>
        <w:rPr>
          <w:rStyle w:val="VerbatimChar"/>
        </w:rPr>
        <w:t xml:space="preserve">   (</w:t>
      </w:r>
      <w:proofErr w:type="gramEnd"/>
      <w:r>
        <w:rPr>
          <w:rStyle w:val="VerbatimChar"/>
        </w:rPr>
        <w:t xml:space="preserve">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w:t>
      </w:r>
      <w:proofErr w:type="gramStart"/>
      <w:r>
        <w:rPr>
          <w:rStyle w:val="VerbatimChar"/>
        </w:rPr>
        <w:t>#  Min.</w:t>
      </w:r>
      <w:proofErr w:type="gramEnd"/>
      <w:r>
        <w:rPr>
          <w:rStyle w:val="VerbatimChar"/>
        </w:rPr>
        <w:t xml:space="preserve">   :1.000   Min.   :0.000000   Min.   :0.0000   Min.   :1.000  </w:t>
      </w:r>
      <w:r>
        <w:br/>
      </w:r>
      <w:r>
        <w:rPr>
          <w:rStyle w:val="VerbatimChar"/>
        </w:rPr>
        <w:t>#</w:t>
      </w:r>
      <w:proofErr w:type="gramStart"/>
      <w:r>
        <w:rPr>
          <w:rStyle w:val="VerbatimChar"/>
        </w:rPr>
        <w:t>#  1</w:t>
      </w:r>
      <w:proofErr w:type="gramEnd"/>
      <w:r>
        <w:rPr>
          <w:rStyle w:val="VerbatimChar"/>
        </w:rPr>
        <w:t xml:space="preserve">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lastRenderedPageBreak/>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00   Min.   : 290   Min.   :   0.0   Min.   :1900  </w:t>
      </w:r>
      <w:r>
        <w:br/>
      </w:r>
      <w:r>
        <w:rPr>
          <w:rStyle w:val="VerbatimChar"/>
        </w:rPr>
        <w:t>#</w:t>
      </w:r>
      <w:proofErr w:type="gramStart"/>
      <w:r>
        <w:rPr>
          <w:rStyle w:val="VerbatimChar"/>
        </w:rPr>
        <w:t>#  1</w:t>
      </w:r>
      <w:proofErr w:type="gramEnd"/>
      <w:r>
        <w:rPr>
          <w:rStyle w:val="VerbatimChar"/>
        </w:rPr>
        <w:t xml:space="preserve">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w:t>
      </w:r>
      <w:proofErr w:type="gramStart"/>
      <w:r>
        <w:rPr>
          <w:rStyle w:val="VerbatimChar"/>
        </w:rPr>
        <w:t>#  Min.</w:t>
      </w:r>
      <w:proofErr w:type="gramEnd"/>
      <w:r>
        <w:rPr>
          <w:rStyle w:val="VerbatimChar"/>
        </w:rPr>
        <w:t xml:space="preserve">   :   0.0   Min.   :98001   Min.   :47.16   Min.   </w:t>
      </w:r>
      <w:proofErr w:type="gramStart"/>
      <w:r>
        <w:rPr>
          <w:rStyle w:val="VerbatimChar"/>
        </w:rPr>
        <w:t>:-</w:t>
      </w:r>
      <w:proofErr w:type="gramEnd"/>
      <w:r>
        <w:rPr>
          <w:rStyle w:val="VerbatimChar"/>
        </w:rPr>
        <w:t xml:space="preserve">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w:t>
      </w:r>
      <w:proofErr w:type="gramStart"/>
      <w:r>
        <w:rPr>
          <w:rStyle w:val="VerbatimChar"/>
        </w:rPr>
        <w:t>:-</w:t>
      </w:r>
      <w:proofErr w:type="gramEnd"/>
      <w:r>
        <w:rPr>
          <w:rStyle w:val="VerbatimChar"/>
        </w:rPr>
        <w:t xml:space="preserve">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4DBA87F" w14:textId="77777777" w:rsidR="00B13B23" w:rsidRPr="000F0455" w:rsidRDefault="00B13B23" w:rsidP="000F0455">
      <w:pPr>
        <w:rPr>
          <w:lang w:eastAsia="en-US"/>
        </w:rPr>
      </w:pPr>
    </w:p>
    <w:p w14:paraId="2D0026DF" w14:textId="07194B93" w:rsidR="000F0455" w:rsidRDefault="000F0455" w:rsidP="000F0455">
      <w:pPr>
        <w:rPr>
          <w:lang w:eastAsia="en-US"/>
        </w:rPr>
      </w:pPr>
    </w:p>
    <w:p w14:paraId="7074EBA4" w14:textId="5080D6FB" w:rsidR="00C11C2C" w:rsidRDefault="00C11C2C" w:rsidP="000F0455">
      <w:pPr>
        <w:rPr>
          <w:lang w:eastAsia="en-US"/>
        </w:rPr>
      </w:pPr>
    </w:p>
    <w:p w14:paraId="79C4444E" w14:textId="797D5E77" w:rsidR="00C11C2C" w:rsidRDefault="00C11C2C" w:rsidP="000F0455">
      <w:pPr>
        <w:rPr>
          <w:lang w:eastAsia="en-US"/>
        </w:rPr>
      </w:pPr>
    </w:p>
    <w:p w14:paraId="599DFE6E" w14:textId="1D369DE7" w:rsidR="00C11C2C" w:rsidRDefault="00C11C2C" w:rsidP="000F0455">
      <w:pPr>
        <w:rPr>
          <w:lang w:eastAsia="en-US"/>
        </w:rPr>
      </w:pPr>
    </w:p>
    <w:p w14:paraId="53545586" w14:textId="6561CEC4" w:rsidR="00C11C2C" w:rsidRDefault="00C11C2C" w:rsidP="000F0455">
      <w:pPr>
        <w:rPr>
          <w:lang w:eastAsia="en-US"/>
        </w:rPr>
      </w:pPr>
    </w:p>
    <w:p w14:paraId="74463447" w14:textId="44508A65" w:rsidR="00C11C2C" w:rsidRDefault="00C11C2C" w:rsidP="000F0455">
      <w:pPr>
        <w:rPr>
          <w:lang w:eastAsia="en-US"/>
        </w:rPr>
      </w:pPr>
    </w:p>
    <w:p w14:paraId="60DA0F3E" w14:textId="2887B376" w:rsidR="00C11C2C" w:rsidRDefault="00C11C2C" w:rsidP="000F0455">
      <w:pPr>
        <w:rPr>
          <w:lang w:eastAsia="en-US"/>
        </w:rPr>
      </w:pPr>
    </w:p>
    <w:p w14:paraId="78FC8BF5" w14:textId="0B922AE5" w:rsidR="00C11C2C" w:rsidRDefault="00C11C2C" w:rsidP="000F0455">
      <w:pPr>
        <w:rPr>
          <w:lang w:eastAsia="en-US"/>
        </w:rPr>
      </w:pPr>
    </w:p>
    <w:p w14:paraId="01845475" w14:textId="4CA8C7FF" w:rsidR="00C11C2C" w:rsidRDefault="00C11C2C" w:rsidP="000F0455">
      <w:pPr>
        <w:rPr>
          <w:lang w:eastAsia="en-US"/>
        </w:rPr>
      </w:pPr>
    </w:p>
    <w:p w14:paraId="020D6406" w14:textId="56C2E5B6" w:rsidR="00C11C2C" w:rsidRDefault="00C11C2C" w:rsidP="000F0455">
      <w:pPr>
        <w:rPr>
          <w:lang w:eastAsia="en-US"/>
        </w:rPr>
      </w:pPr>
    </w:p>
    <w:p w14:paraId="0DF3656B" w14:textId="4D866C5F" w:rsidR="00C11C2C" w:rsidRDefault="00C11C2C" w:rsidP="000F0455">
      <w:pPr>
        <w:rPr>
          <w:lang w:eastAsia="en-US"/>
        </w:rPr>
      </w:pPr>
    </w:p>
    <w:p w14:paraId="38F862B0" w14:textId="2BEEBC2D" w:rsidR="00C11C2C" w:rsidRDefault="00C11C2C" w:rsidP="000F0455">
      <w:pPr>
        <w:rPr>
          <w:lang w:eastAsia="en-US"/>
        </w:rPr>
      </w:pPr>
    </w:p>
    <w:p w14:paraId="00B5D3B5" w14:textId="5A87738F" w:rsidR="00C11C2C" w:rsidRDefault="00C11C2C" w:rsidP="000F0455">
      <w:pPr>
        <w:rPr>
          <w:lang w:eastAsia="en-US"/>
        </w:rPr>
      </w:pPr>
    </w:p>
    <w:p w14:paraId="1969269F" w14:textId="71FB4F64" w:rsidR="00C11C2C" w:rsidRDefault="00C11C2C" w:rsidP="000F0455">
      <w:pPr>
        <w:rPr>
          <w:lang w:eastAsia="en-US"/>
        </w:rPr>
      </w:pPr>
    </w:p>
    <w:p w14:paraId="5121A0EB" w14:textId="12273F4D" w:rsidR="00C11C2C" w:rsidRDefault="00C11C2C" w:rsidP="000F0455">
      <w:pPr>
        <w:rPr>
          <w:lang w:eastAsia="en-US"/>
        </w:rPr>
      </w:pPr>
    </w:p>
    <w:p w14:paraId="06B41DFB" w14:textId="46EED1B8" w:rsidR="00C11C2C" w:rsidRDefault="00C11C2C" w:rsidP="000F0455">
      <w:pPr>
        <w:rPr>
          <w:lang w:eastAsia="en-US"/>
        </w:rPr>
      </w:pPr>
    </w:p>
    <w:p w14:paraId="52F047C6" w14:textId="66FE5F27" w:rsidR="00C11C2C" w:rsidRDefault="00C11C2C" w:rsidP="000F0455">
      <w:pPr>
        <w:rPr>
          <w:lang w:eastAsia="en-US"/>
        </w:rPr>
      </w:pPr>
    </w:p>
    <w:p w14:paraId="47954E68" w14:textId="45EDD38F" w:rsidR="00C11C2C" w:rsidRDefault="00C11C2C" w:rsidP="000F0455">
      <w:pPr>
        <w:rPr>
          <w:lang w:eastAsia="en-US"/>
        </w:rPr>
      </w:pPr>
    </w:p>
    <w:p w14:paraId="4FD9DE61" w14:textId="74350960" w:rsidR="00C11C2C" w:rsidRDefault="00C11C2C" w:rsidP="000F0455">
      <w:pPr>
        <w:rPr>
          <w:lang w:eastAsia="en-US"/>
        </w:rPr>
      </w:pPr>
    </w:p>
    <w:p w14:paraId="31B5956C" w14:textId="1E32194B" w:rsidR="00C11C2C" w:rsidRDefault="00C11C2C" w:rsidP="000F0455">
      <w:pPr>
        <w:rPr>
          <w:lang w:eastAsia="en-US"/>
        </w:rPr>
      </w:pPr>
    </w:p>
    <w:p w14:paraId="0301098C" w14:textId="77777777" w:rsidR="00C11C2C" w:rsidRDefault="00C11C2C" w:rsidP="000F0455">
      <w:pPr>
        <w:rPr>
          <w:lang w:eastAsia="en-US"/>
        </w:rPr>
      </w:pPr>
    </w:p>
    <w:p w14:paraId="0F0C20E7" w14:textId="0761ABD0" w:rsidR="007C4F34" w:rsidRDefault="007C4F34" w:rsidP="000346B7">
      <w:pPr>
        <w:pStyle w:val="Heading2"/>
        <w:rPr>
          <w:sz w:val="28"/>
          <w:szCs w:val="28"/>
        </w:rPr>
      </w:pPr>
    </w:p>
    <w:p w14:paraId="4908FAE4" w14:textId="77777777" w:rsidR="00585963" w:rsidRPr="00585963" w:rsidRDefault="00585963" w:rsidP="00585963">
      <w:pPr>
        <w:rPr>
          <w:lang w:eastAsia="en-US"/>
        </w:rPr>
      </w:pPr>
    </w:p>
    <w:p w14:paraId="59E6ABA3" w14:textId="6E996D89" w:rsidR="000346B7" w:rsidRDefault="000346B7" w:rsidP="000346B7">
      <w:pPr>
        <w:pStyle w:val="Heading2"/>
        <w:rPr>
          <w:sz w:val="28"/>
          <w:szCs w:val="28"/>
        </w:rPr>
      </w:pPr>
      <w:r>
        <w:rPr>
          <w:sz w:val="28"/>
          <w:szCs w:val="28"/>
        </w:rPr>
        <w:t>List of Figures</w:t>
      </w:r>
    </w:p>
    <w:p w14:paraId="12B403A0" w14:textId="3F270F3A" w:rsidR="000346B7" w:rsidRDefault="000346B7" w:rsidP="000346B7">
      <w:pPr>
        <w:rPr>
          <w:lang w:eastAsia="en-US"/>
        </w:rPr>
      </w:pPr>
    </w:p>
    <w:p w14:paraId="25422CFB" w14:textId="62AAB4E5" w:rsidR="0010703B" w:rsidRDefault="002345CB" w:rsidP="000346B7">
      <w:pPr>
        <w:rPr>
          <w:lang w:eastAsia="en-US"/>
        </w:rPr>
      </w:pPr>
      <w:r>
        <w:rPr>
          <w:lang w:eastAsia="en-US"/>
        </w:rPr>
        <w:t xml:space="preserve">Figure 1 – </w:t>
      </w:r>
      <w:r w:rsidR="0010703B">
        <w:rPr>
          <w:lang w:eastAsia="en-US"/>
        </w:rPr>
        <w:t>Plot</w:t>
      </w:r>
      <w:r w:rsidR="00FD00E0">
        <w:rPr>
          <w:lang w:eastAsia="en-US"/>
        </w:rPr>
        <w:t>s</w:t>
      </w:r>
      <w:r w:rsidR="0010703B">
        <w:rPr>
          <w:lang w:eastAsia="en-US"/>
        </w:rPr>
        <w:t xml:space="preserve"> of Original Data</w:t>
      </w:r>
      <w:r w:rsidR="0010703B">
        <w:rPr>
          <w:noProof/>
        </w:rPr>
        <w:drawing>
          <wp:inline distT="0" distB="0" distL="0" distR="0" wp14:anchorId="4BEC5F29" wp14:editId="129FDFAA">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3620"/>
                    </a:xfrm>
                    <a:prstGeom prst="rect">
                      <a:avLst/>
                    </a:prstGeom>
                  </pic:spPr>
                </pic:pic>
              </a:graphicData>
            </a:graphic>
          </wp:inline>
        </w:drawing>
      </w:r>
    </w:p>
    <w:p w14:paraId="03AF531F" w14:textId="4D7CABEB" w:rsidR="00FD00E0" w:rsidRDefault="007C4F34" w:rsidP="000346B7">
      <w:pPr>
        <w:rPr>
          <w:lang w:eastAsia="en-US"/>
        </w:rPr>
      </w:pPr>
      <w:r>
        <w:rPr>
          <w:noProof/>
        </w:rPr>
        <w:lastRenderedPageBreak/>
        <w:t>F</w:t>
      </w:r>
      <w:r w:rsidR="0010703B">
        <w:rPr>
          <w:noProof/>
        </w:rPr>
        <w:t xml:space="preserve">igure 2 </w:t>
      </w:r>
      <w:r w:rsidR="00FD00E0">
        <w:rPr>
          <w:noProof/>
        </w:rPr>
        <w:t>– Plots of Log Transformed Data</w:t>
      </w:r>
      <w:r w:rsidR="00FD00E0">
        <w:rPr>
          <w:noProof/>
        </w:rPr>
        <w:drawing>
          <wp:inline distT="0" distB="0" distL="0" distR="0" wp14:anchorId="47C267D1" wp14:editId="7E10D576">
            <wp:extent cx="5943600" cy="35674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stretch>
                      <a:fillRect/>
                    </a:stretch>
                  </pic:blipFill>
                  <pic:spPr>
                    <a:xfrm>
                      <a:off x="0" y="0"/>
                      <a:ext cx="5943600" cy="3567430"/>
                    </a:xfrm>
                    <a:prstGeom prst="rect">
                      <a:avLst/>
                    </a:prstGeom>
                  </pic:spPr>
                </pic:pic>
              </a:graphicData>
            </a:graphic>
          </wp:inline>
        </w:drawing>
      </w:r>
    </w:p>
    <w:p w14:paraId="12A1B3AE" w14:textId="5AFA77FB" w:rsidR="00FD00E0" w:rsidRDefault="00FD00E0" w:rsidP="000346B7">
      <w:pPr>
        <w:rPr>
          <w:lang w:eastAsia="en-US"/>
        </w:rPr>
      </w:pPr>
    </w:p>
    <w:p w14:paraId="55D9C714" w14:textId="0A05610D" w:rsidR="00FD00E0" w:rsidRDefault="00FD00E0" w:rsidP="000346B7">
      <w:pPr>
        <w:rPr>
          <w:lang w:eastAsia="en-US"/>
        </w:rPr>
      </w:pPr>
      <w:r>
        <w:rPr>
          <w:lang w:eastAsia="en-US"/>
        </w:rPr>
        <w:t>Figure 3 – Plots of Square Root Transformed Data</w:t>
      </w:r>
    </w:p>
    <w:p w14:paraId="0B68EF44" w14:textId="42DC24AC" w:rsidR="00FD00E0" w:rsidRDefault="00062E5E" w:rsidP="000346B7">
      <w:pPr>
        <w:rPr>
          <w:lang w:eastAsia="en-US"/>
        </w:rPr>
      </w:pPr>
      <w:r>
        <w:rPr>
          <w:noProof/>
        </w:rPr>
        <w:drawing>
          <wp:inline distT="0" distB="0" distL="0" distR="0" wp14:anchorId="7620CDEA" wp14:editId="79CE7BD6">
            <wp:extent cx="5943600" cy="36779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stretch>
                      <a:fillRect/>
                    </a:stretch>
                  </pic:blipFill>
                  <pic:spPr>
                    <a:xfrm>
                      <a:off x="0" y="0"/>
                      <a:ext cx="5943600" cy="3677920"/>
                    </a:xfrm>
                    <a:prstGeom prst="rect">
                      <a:avLst/>
                    </a:prstGeom>
                  </pic:spPr>
                </pic:pic>
              </a:graphicData>
            </a:graphic>
          </wp:inline>
        </w:drawing>
      </w:r>
    </w:p>
    <w:p w14:paraId="1277AD35" w14:textId="0311D2F8" w:rsidR="007C4F34" w:rsidRDefault="007C4F34" w:rsidP="000346B7">
      <w:pPr>
        <w:rPr>
          <w:lang w:eastAsia="en-US"/>
        </w:rPr>
      </w:pPr>
      <w:r>
        <w:rPr>
          <w:lang w:eastAsia="en-US"/>
        </w:rPr>
        <w:lastRenderedPageBreak/>
        <w:t xml:space="preserve">Figure 4 </w:t>
      </w:r>
      <w:r w:rsidR="00585963">
        <w:rPr>
          <w:lang w:eastAsia="en-US"/>
        </w:rPr>
        <w:t>–</w:t>
      </w:r>
      <w:r>
        <w:rPr>
          <w:lang w:eastAsia="en-US"/>
        </w:rPr>
        <w:t xml:space="preserve"> </w:t>
      </w:r>
      <w:r w:rsidR="00585963">
        <w:rPr>
          <w:lang w:eastAsia="en-US"/>
        </w:rPr>
        <w:t xml:space="preserve">Plots for </w:t>
      </w:r>
      <w:r w:rsidR="00FB498C">
        <w:rPr>
          <w:lang w:eastAsia="en-US"/>
        </w:rPr>
        <w:t>Model 1</w:t>
      </w:r>
    </w:p>
    <w:p w14:paraId="1EE42D8B" w14:textId="5DD73042" w:rsidR="00585963" w:rsidRDefault="00585963" w:rsidP="000346B7">
      <w:pPr>
        <w:rPr>
          <w:lang w:eastAsia="en-US"/>
        </w:rPr>
      </w:pPr>
      <w:r>
        <w:rPr>
          <w:noProof/>
        </w:rPr>
        <w:drawing>
          <wp:inline distT="0" distB="0" distL="0" distR="0" wp14:anchorId="0F4528D1" wp14:editId="6B3B85E8">
            <wp:extent cx="4799965" cy="3037840"/>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4799965" cy="3037840"/>
                    </a:xfrm>
                    <a:prstGeom prst="rect">
                      <a:avLst/>
                    </a:prstGeom>
                  </pic:spPr>
                </pic:pic>
              </a:graphicData>
            </a:graphic>
          </wp:inline>
        </w:drawing>
      </w:r>
    </w:p>
    <w:p w14:paraId="23634EB7" w14:textId="4BF8A4E8" w:rsidR="00FB498C" w:rsidRPr="000346B7" w:rsidRDefault="00FB498C" w:rsidP="000346B7">
      <w:pPr>
        <w:rPr>
          <w:lang w:eastAsia="en-US"/>
        </w:rPr>
      </w:pPr>
      <w:r>
        <w:rPr>
          <w:lang w:eastAsia="en-US"/>
        </w:rPr>
        <w:t>Figure 5 – Plots for Model 2</w:t>
      </w:r>
      <w:bookmarkStart w:id="0" w:name="_GoBack"/>
      <w:bookmarkEnd w:id="0"/>
    </w:p>
    <w:p w14:paraId="4CF40EB4" w14:textId="77777777" w:rsidR="008B15E2" w:rsidRPr="008B15E2" w:rsidRDefault="008B15E2" w:rsidP="008B15E2">
      <w:pPr>
        <w:rPr>
          <w:lang w:eastAsia="en-US"/>
        </w:rPr>
      </w:pPr>
    </w:p>
    <w:p w14:paraId="2DD3F22F" w14:textId="2A957458" w:rsidR="00173CE0" w:rsidRDefault="00173CE0" w:rsidP="00173CE0">
      <w:pPr>
        <w:pStyle w:val="Heading2"/>
        <w:rPr>
          <w:sz w:val="28"/>
          <w:szCs w:val="28"/>
        </w:rPr>
      </w:pPr>
      <w:r>
        <w:rPr>
          <w:sz w:val="28"/>
          <w:szCs w:val="28"/>
        </w:rPr>
        <w:t>Completed Code</w:t>
      </w:r>
    </w:p>
    <w:p w14:paraId="026AE643" w14:textId="77777777" w:rsidR="00712E4A" w:rsidRPr="00712E4A" w:rsidRDefault="00712E4A" w:rsidP="00712E4A">
      <w:pPr>
        <w:rPr>
          <w:lang w:eastAsia="en-US"/>
        </w:rPr>
      </w:pP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p w14:paraId="4064F86C" w14:textId="77777777" w:rsidR="00AA2487" w:rsidRPr="0081440D" w:rsidRDefault="00AA2487"/>
    <w:sectPr w:rsidR="00AA2487" w:rsidRPr="0081440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59B0E" w14:textId="77777777" w:rsidR="007B1C36" w:rsidRDefault="007B1C36" w:rsidP="0081440D">
      <w:pPr>
        <w:spacing w:after="0" w:line="240" w:lineRule="auto"/>
      </w:pPr>
      <w:r>
        <w:separator/>
      </w:r>
    </w:p>
  </w:endnote>
  <w:endnote w:type="continuationSeparator" w:id="0">
    <w:p w14:paraId="0887BEFD" w14:textId="77777777" w:rsidR="007B1C36" w:rsidRDefault="007B1C36"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AA814" w14:textId="77777777" w:rsidR="007B1C36" w:rsidRDefault="007B1C36" w:rsidP="0081440D">
      <w:pPr>
        <w:spacing w:after="0" w:line="240" w:lineRule="auto"/>
      </w:pPr>
      <w:r>
        <w:separator/>
      </w:r>
    </w:p>
  </w:footnote>
  <w:footnote w:type="continuationSeparator" w:id="0">
    <w:p w14:paraId="2C244DFF" w14:textId="77777777" w:rsidR="007B1C36" w:rsidRDefault="007B1C36"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12FF9"/>
    <w:rsid w:val="000346B7"/>
    <w:rsid w:val="00055A6C"/>
    <w:rsid w:val="00062E5E"/>
    <w:rsid w:val="00076733"/>
    <w:rsid w:val="000A2E1E"/>
    <w:rsid w:val="000A6301"/>
    <w:rsid w:val="000A67F2"/>
    <w:rsid w:val="000D5EED"/>
    <w:rsid w:val="000D7921"/>
    <w:rsid w:val="000F0455"/>
    <w:rsid w:val="000F5E68"/>
    <w:rsid w:val="00100A40"/>
    <w:rsid w:val="0010703B"/>
    <w:rsid w:val="00117D06"/>
    <w:rsid w:val="00147D2A"/>
    <w:rsid w:val="0016108C"/>
    <w:rsid w:val="00166390"/>
    <w:rsid w:val="00173CE0"/>
    <w:rsid w:val="00177188"/>
    <w:rsid w:val="001A57DE"/>
    <w:rsid w:val="001E6389"/>
    <w:rsid w:val="002017E7"/>
    <w:rsid w:val="00202D77"/>
    <w:rsid w:val="00203C4D"/>
    <w:rsid w:val="00213994"/>
    <w:rsid w:val="002345CB"/>
    <w:rsid w:val="00270868"/>
    <w:rsid w:val="002A52F0"/>
    <w:rsid w:val="002C1952"/>
    <w:rsid w:val="002E585E"/>
    <w:rsid w:val="002F1E0A"/>
    <w:rsid w:val="002F33A3"/>
    <w:rsid w:val="00305C6D"/>
    <w:rsid w:val="00310E0E"/>
    <w:rsid w:val="0032232D"/>
    <w:rsid w:val="00343CB7"/>
    <w:rsid w:val="00347981"/>
    <w:rsid w:val="003518E2"/>
    <w:rsid w:val="00431EE2"/>
    <w:rsid w:val="0045335E"/>
    <w:rsid w:val="00456FE0"/>
    <w:rsid w:val="00466F71"/>
    <w:rsid w:val="004826E4"/>
    <w:rsid w:val="004961F9"/>
    <w:rsid w:val="004B5257"/>
    <w:rsid w:val="004C00CF"/>
    <w:rsid w:val="0050522D"/>
    <w:rsid w:val="0052608E"/>
    <w:rsid w:val="005378B8"/>
    <w:rsid w:val="005410C6"/>
    <w:rsid w:val="0055032D"/>
    <w:rsid w:val="005649DB"/>
    <w:rsid w:val="005732F3"/>
    <w:rsid w:val="00577AB0"/>
    <w:rsid w:val="00582217"/>
    <w:rsid w:val="00585963"/>
    <w:rsid w:val="005B6B6E"/>
    <w:rsid w:val="005E1884"/>
    <w:rsid w:val="00615B99"/>
    <w:rsid w:val="006270BF"/>
    <w:rsid w:val="00633829"/>
    <w:rsid w:val="006468AD"/>
    <w:rsid w:val="006469EF"/>
    <w:rsid w:val="00654E59"/>
    <w:rsid w:val="006552DC"/>
    <w:rsid w:val="0068488F"/>
    <w:rsid w:val="0068777E"/>
    <w:rsid w:val="00691AB3"/>
    <w:rsid w:val="006A1BBB"/>
    <w:rsid w:val="006B2A60"/>
    <w:rsid w:val="006B4EA7"/>
    <w:rsid w:val="006C3EE2"/>
    <w:rsid w:val="006D12CE"/>
    <w:rsid w:val="006F14E5"/>
    <w:rsid w:val="00712E4A"/>
    <w:rsid w:val="00732803"/>
    <w:rsid w:val="007407F7"/>
    <w:rsid w:val="00783BA2"/>
    <w:rsid w:val="007B1C36"/>
    <w:rsid w:val="007C4F34"/>
    <w:rsid w:val="007D4120"/>
    <w:rsid w:val="007D6CBE"/>
    <w:rsid w:val="007E226F"/>
    <w:rsid w:val="007E45D6"/>
    <w:rsid w:val="007E5726"/>
    <w:rsid w:val="007E7B6C"/>
    <w:rsid w:val="0081440D"/>
    <w:rsid w:val="008152F5"/>
    <w:rsid w:val="00832018"/>
    <w:rsid w:val="008B15E2"/>
    <w:rsid w:val="008B5397"/>
    <w:rsid w:val="008D0420"/>
    <w:rsid w:val="008E23A3"/>
    <w:rsid w:val="008E445E"/>
    <w:rsid w:val="009112CD"/>
    <w:rsid w:val="0092259F"/>
    <w:rsid w:val="00926DB8"/>
    <w:rsid w:val="00931E2D"/>
    <w:rsid w:val="009353BD"/>
    <w:rsid w:val="00935F92"/>
    <w:rsid w:val="00954B51"/>
    <w:rsid w:val="00992B37"/>
    <w:rsid w:val="00994713"/>
    <w:rsid w:val="00996077"/>
    <w:rsid w:val="009D0750"/>
    <w:rsid w:val="009D4B78"/>
    <w:rsid w:val="009D5A5F"/>
    <w:rsid w:val="009E3179"/>
    <w:rsid w:val="009F030F"/>
    <w:rsid w:val="00A002BB"/>
    <w:rsid w:val="00A115DF"/>
    <w:rsid w:val="00A313BD"/>
    <w:rsid w:val="00A62F33"/>
    <w:rsid w:val="00A77FAC"/>
    <w:rsid w:val="00A8281E"/>
    <w:rsid w:val="00AA2487"/>
    <w:rsid w:val="00AB4464"/>
    <w:rsid w:val="00AE593E"/>
    <w:rsid w:val="00AF34B0"/>
    <w:rsid w:val="00B04E86"/>
    <w:rsid w:val="00B13B23"/>
    <w:rsid w:val="00B54518"/>
    <w:rsid w:val="00B57A16"/>
    <w:rsid w:val="00B866A1"/>
    <w:rsid w:val="00B870E9"/>
    <w:rsid w:val="00BB33BA"/>
    <w:rsid w:val="00BC1A19"/>
    <w:rsid w:val="00BC1F10"/>
    <w:rsid w:val="00C013E2"/>
    <w:rsid w:val="00C0345E"/>
    <w:rsid w:val="00C11C2C"/>
    <w:rsid w:val="00C50899"/>
    <w:rsid w:val="00C578DB"/>
    <w:rsid w:val="00C636FC"/>
    <w:rsid w:val="00C8087E"/>
    <w:rsid w:val="00C85D57"/>
    <w:rsid w:val="00CA478A"/>
    <w:rsid w:val="00CC41B5"/>
    <w:rsid w:val="00D05B77"/>
    <w:rsid w:val="00D701DD"/>
    <w:rsid w:val="00D704EB"/>
    <w:rsid w:val="00D7130D"/>
    <w:rsid w:val="00D86459"/>
    <w:rsid w:val="00D939A1"/>
    <w:rsid w:val="00DB1192"/>
    <w:rsid w:val="00DE580C"/>
    <w:rsid w:val="00E01CA1"/>
    <w:rsid w:val="00E03BDF"/>
    <w:rsid w:val="00E0733F"/>
    <w:rsid w:val="00E31F59"/>
    <w:rsid w:val="00E4116F"/>
    <w:rsid w:val="00E43E42"/>
    <w:rsid w:val="00E472A6"/>
    <w:rsid w:val="00E550E5"/>
    <w:rsid w:val="00EA618F"/>
    <w:rsid w:val="00EC0927"/>
    <w:rsid w:val="00EE4F16"/>
    <w:rsid w:val="00F07DBB"/>
    <w:rsid w:val="00F25D5A"/>
    <w:rsid w:val="00F4503B"/>
    <w:rsid w:val="00F5269A"/>
    <w:rsid w:val="00F55222"/>
    <w:rsid w:val="00F77E42"/>
    <w:rsid w:val="00FB498C"/>
    <w:rsid w:val="00FB582B"/>
    <w:rsid w:val="00FC53A7"/>
    <w:rsid w:val="00FD00E0"/>
    <w:rsid w:val="00FD6E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semiHidden/>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your.kingcounty.gov/assessor/eRealProperty/ResGlossaryOfTerms.html"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kaggle.com/harlfoxem/housesalesprediction"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8</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Croom, Brandon</cp:lastModifiedBy>
  <cp:revision>162</cp:revision>
  <dcterms:created xsi:type="dcterms:W3CDTF">2019-09-22T23:26:00Z</dcterms:created>
  <dcterms:modified xsi:type="dcterms:W3CDTF">2019-10-0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